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385" w:rsidRPr="00057065" w:rsidRDefault="00C36385" w:rsidP="00C36385">
      <w:pPr>
        <w:jc w:val="center"/>
        <w:rPr>
          <w:rFonts w:ascii="Californian FB" w:hAnsi="Californian FB"/>
          <w:b/>
          <w:noProof/>
          <w:sz w:val="52"/>
          <w:szCs w:val="52"/>
        </w:rPr>
      </w:pPr>
      <w:r w:rsidRPr="00057065">
        <w:rPr>
          <w:rFonts w:ascii="Ink Free" w:hAnsi="Ink Free"/>
          <w:b/>
          <w:noProof/>
          <w:color w:val="2F5496" w:themeColor="accent5" w:themeShade="BF"/>
          <w:sz w:val="52"/>
          <w:szCs w:val="52"/>
        </w:rPr>
        <w:t xml:space="preserve">Rotary Voices.  </w:t>
      </w:r>
      <w:r w:rsidRPr="00057065">
        <w:rPr>
          <w:rFonts w:ascii="Californian FB" w:hAnsi="Californian FB"/>
          <w:b/>
          <w:noProof/>
          <w:color w:val="BF8F00" w:themeColor="accent4" w:themeShade="BF"/>
          <w:sz w:val="52"/>
          <w:szCs w:val="52"/>
        </w:rPr>
        <w:t>Stories of Service.</w:t>
      </w:r>
    </w:p>
    <w:p w:rsidR="00C36385" w:rsidRDefault="00735281" w:rsidP="00735281">
      <w:pPr>
        <w:spacing w:line="240" w:lineRule="auto"/>
        <w:jc w:val="center"/>
        <w:rPr>
          <w:rFonts w:ascii="Californian FB" w:hAnsi="Californian FB"/>
          <w:noProof/>
          <w:sz w:val="56"/>
          <w:szCs w:val="56"/>
        </w:rPr>
      </w:pPr>
      <w:r w:rsidRPr="00057065">
        <w:rPr>
          <w:rFonts w:ascii="Californian FB" w:hAnsi="Californian FB"/>
          <w:noProof/>
          <w:sz w:val="56"/>
          <w:szCs w:val="56"/>
        </w:rPr>
        <w:drawing>
          <wp:inline distT="0" distB="0" distL="0" distR="0">
            <wp:extent cx="3807069" cy="539446"/>
            <wp:effectExtent l="0" t="0" r="3175" b="0"/>
            <wp:docPr id="2" name="Picture 2" descr="C:\Users\User\Documents\ROTARY\2021 Conference\T2021EN_Lockup_PMS-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ROTARY\2021 Conference\T2021EN_Lockup_PMS-C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6" cy="565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5C1" w:rsidRPr="00367320" w:rsidRDefault="00C055C1" w:rsidP="00C055C1">
      <w:pPr>
        <w:spacing w:line="240" w:lineRule="auto"/>
        <w:jc w:val="center"/>
        <w:rPr>
          <w:rFonts w:ascii="Californian FB" w:hAnsi="Californian FB"/>
          <w:noProof/>
          <w:sz w:val="24"/>
          <w:szCs w:val="24"/>
        </w:rPr>
      </w:pPr>
      <w:r w:rsidRPr="00367320">
        <w:rPr>
          <w:rFonts w:ascii="Californian FB" w:hAnsi="Californian FB"/>
          <w:noProof/>
          <w:sz w:val="24"/>
          <w:szCs w:val="24"/>
        </w:rPr>
        <w:t xml:space="preserve">2021 Annual (Virtual) District Conference  </w:t>
      </w:r>
      <w:r w:rsidRPr="00367320">
        <w:rPr>
          <w:rFonts w:ascii="Californian FB" w:hAnsi="Californian FB"/>
          <w:noProof/>
          <w:sz w:val="24"/>
          <w:szCs w:val="24"/>
        </w:rPr>
        <w:br/>
        <w:t>Thursday, April  15 – 6:30 pm Opening Evening</w:t>
      </w:r>
      <w:r w:rsidRPr="00367320">
        <w:rPr>
          <w:rFonts w:ascii="Californian FB" w:hAnsi="Californian FB"/>
          <w:noProof/>
          <w:sz w:val="24"/>
          <w:szCs w:val="24"/>
        </w:rPr>
        <w:br/>
        <w:t>Saturday, April 17 – 8:30 - Noon</w:t>
      </w:r>
      <w:r w:rsidRPr="00367320">
        <w:rPr>
          <w:rFonts w:ascii="Californian FB" w:hAnsi="Californian FB"/>
          <w:noProof/>
          <w:sz w:val="24"/>
          <w:szCs w:val="24"/>
        </w:rPr>
        <w:br/>
        <w:t>Sunday, April 18 – 9 am - noon</w:t>
      </w:r>
    </w:p>
    <w:p w:rsidR="0002757D" w:rsidRPr="00057065" w:rsidRDefault="00A54CC1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b/>
          <w:color w:val="000000" w:themeColor="text1"/>
          <w:sz w:val="24"/>
          <w:szCs w:val="24"/>
          <w:shd w:val="clear" w:color="auto" w:fill="FFFFFF"/>
        </w:rPr>
        <w:t>Thursday, April 15</w:t>
      </w:r>
      <w:r w:rsidR="00C6412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05B1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– Session 1</w:t>
      </w:r>
      <w:r w:rsidR="00C6412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6:30</w:t>
      </w:r>
      <w:r w:rsidR="00C6412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pm</w:t>
      </w:r>
      <w:r w:rsidR="00F24D0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6412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Welcome</w:t>
      </w:r>
      <w:r w:rsidR="00862F3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– Jon Catlin, District Governor</w:t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452C2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</w:r>
      <w:r w:rsidR="00452C2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452C2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Housekeeping – Doreen Lanc</w:t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</w:p>
    <w:p w:rsidR="0002757D" w:rsidRPr="00057065" w:rsidRDefault="00A54CC1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Nati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onal Anthem – American Flag 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Oh Canada – Canadian Flag</w:t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675575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</w:r>
      <w:r w:rsidR="00675575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675575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Invocation</w:t>
      </w:r>
      <w:r w:rsidR="001B5ED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–</w:t>
      </w:r>
      <w:r w:rsidR="001154C4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14A53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Tom Schmidt 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  <w:t xml:space="preserve"> 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Opening comments from Holger </w:t>
      </w:r>
      <w:proofErr w:type="spellStart"/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Knaack</w:t>
      </w:r>
      <w:proofErr w:type="spellEnd"/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, Rotary International President</w:t>
      </w:r>
    </w:p>
    <w:p w:rsidR="00730E4E" w:rsidRDefault="00A54CC1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7</w:t>
      </w:r>
      <w:r w:rsidR="00BF06F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-30pm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Courageous in the face of Chang</w:t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e - Anne Bonney, Speaker/Author</w:t>
      </w:r>
    </w:p>
    <w:p w:rsidR="00A54CC1" w:rsidRPr="00057065" w:rsidRDefault="00367320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7:45pm </w: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Cocktails and Conversation</w:t>
      </w:r>
      <w:r w:rsidR="00ED0958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90403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_________________________________________________________________________________________</w:t>
      </w:r>
      <w:r w:rsidR="00DA0077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______________</w:t>
      </w:r>
    </w:p>
    <w:p w:rsidR="0002757D" w:rsidRPr="00057065" w:rsidRDefault="0002757D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b/>
          <w:color w:val="000000" w:themeColor="text1"/>
          <w:sz w:val="24"/>
          <w:szCs w:val="24"/>
          <w:shd w:val="clear" w:color="auto" w:fill="FFFFFF"/>
        </w:rPr>
        <w:t>Saturday, April 17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05B1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– Session 2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</w:p>
    <w:p w:rsidR="00AF3A40" w:rsidRDefault="00AF3A40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proofErr w:type="gramStart"/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8:</w:t>
      </w:r>
      <w:proofErr w:type="gramEnd"/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30 am </w: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Opening Day 2</w:t>
      </w:r>
    </w:p>
    <w:p w:rsidR="00804686" w:rsidRPr="00057065" w:rsidRDefault="00AF3A40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8:35</w:t>
      </w:r>
      <w:r w:rsidR="00744BA7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– 9am</w:t>
      </w:r>
      <w:r w:rsidR="00A54CC1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Diversity, Equity, and Inclusion - Jon Hankins, Rotary Club of Grand Rapids</w:t>
      </w:r>
      <w:r w:rsidR="0080468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02757D" w:rsidRDefault="00A739CB" w:rsidP="00CE7FF9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9:10 – 9:30</w:t>
      </w:r>
      <w:r w:rsidR="00804686" w:rsidRPr="00041E8D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am</w:t>
      </w:r>
      <w:r w:rsidR="00804686" w:rsidRPr="00041E8D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CE7FF9" w:rsidRPr="00CE7FF9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Mark Fisher</w:t>
      </w:r>
      <w:r w:rsidR="00CE7FF9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CE7FF9" w:rsidRPr="00CE7FF9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President and CEO, Council of the Great Lakes Region</w:t>
      </w:r>
    </w:p>
    <w:p w:rsidR="00A739CB" w:rsidRDefault="00A739CB" w:rsidP="00A739CB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41E8D">
        <w:rPr>
          <w:rFonts w:ascii="Californian FB" w:hAnsi="Californian FB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583555</wp:posOffset>
                </wp:positionH>
                <wp:positionV relativeFrom="paragraph">
                  <wp:posOffset>2540</wp:posOffset>
                </wp:positionV>
                <wp:extent cx="923925" cy="562708"/>
                <wp:effectExtent l="0" t="0" r="9525" b="8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5627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04686" w:rsidRDefault="0080468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4DD51A" wp14:editId="2B9D4ECB">
                                  <wp:extent cx="694593" cy="547753"/>
                                  <wp:effectExtent l="0" t="0" r="0" b="5080"/>
                                  <wp:docPr id="5" name="Picture 5" descr="Flat map great lakes with name Royalty Free Vector Imag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lat map great lakes with name Royalty Free Vector Imag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5082" cy="556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39.65pt;margin-top:.2pt;width:72.75pt;height:44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" fillcolor="white [3201]" stroked="f" strokeweight=".5pt">
                <v:textbox>
                  <w:txbxContent>
                    <w:p w:rsidR="00804686" w:rsidRDefault="00804686">
                      <w:r>
                        <w:rPr>
                          <w:noProof/>
                        </w:rPr>
                        <w:drawing>
                          <wp:inline distT="0" distB="0" distL="0" distR="0" wp14:anchorId="654DD51A" wp14:editId="2B9D4ECB">
                            <wp:extent cx="694593" cy="547753"/>
                            <wp:effectExtent l="0" t="0" r="0" b="5080"/>
                            <wp:docPr id="5" name="Picture 5" descr="Flat map great lakes with name Royalty Free Vector Imag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lat map great lakes with name Royalty Free Vector Imag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082" cy="556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9:30 – 9:50am</w: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proofErr w:type="spellStart"/>
      <w:r w:rsidRPr="00A739C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Nilam</w:t>
      </w:r>
      <w:proofErr w:type="spellEnd"/>
      <w:r w:rsidRPr="00A739C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739C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Bedi</w:t>
      </w:r>
      <w:proofErr w:type="spellEnd"/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A739C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Chair, Environmental Action Committee Rotary District 7070</w:t>
      </w:r>
    </w:p>
    <w:p w:rsidR="00B616EB" w:rsidRPr="00057065" w:rsidRDefault="00B616EB" w:rsidP="00CE7FF9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0 –</w:t>
      </w:r>
      <w:r w:rsidR="00472EE3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10:10</w: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am</w: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 xml:space="preserve">Great Lakes Watershed Cleanup – Jon Catlin, District Governor </w:t>
      </w:r>
    </w:p>
    <w:p w:rsidR="00A54CC1" w:rsidRPr="00057065" w:rsidRDefault="00804686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0</w:t>
      </w:r>
      <w:r w:rsidR="009A6FA8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:30 </w:t>
      </w:r>
      <w:r w:rsidR="006860BC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–</w:t>
      </w:r>
      <w:r w:rsidR="00472EE3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1am</w:t>
      </w: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Pr="00057065">
        <w:t xml:space="preserve"> </w:t>
      </w:r>
      <w:r w:rsidR="00F37F2E" w:rsidRPr="00057065">
        <w:rPr>
          <w:rFonts w:ascii="Californian FB" w:hAnsi="Californian FB"/>
          <w:sz w:val="24"/>
          <w:szCs w:val="24"/>
        </w:rPr>
        <w:t>Chris Wells</w:t>
      </w:r>
      <w:r w:rsidR="00AE7535" w:rsidRPr="00057065">
        <w:rPr>
          <w:rFonts w:ascii="Californian FB" w:hAnsi="Californian FB"/>
          <w:sz w:val="24"/>
          <w:szCs w:val="24"/>
        </w:rPr>
        <w:t xml:space="preserve">, Market </w:t>
      </w:r>
      <w:proofErr w:type="spellStart"/>
      <w:r w:rsidR="00AE7535" w:rsidRPr="00057065">
        <w:rPr>
          <w:rFonts w:ascii="Californian FB" w:hAnsi="Californian FB"/>
          <w:sz w:val="24"/>
          <w:szCs w:val="24"/>
        </w:rPr>
        <w:t>Harborough</w:t>
      </w:r>
      <w:proofErr w:type="spellEnd"/>
      <w:r w:rsidR="00AE7535" w:rsidRPr="00057065">
        <w:rPr>
          <w:rFonts w:ascii="Californian FB" w:hAnsi="Californian FB"/>
          <w:sz w:val="24"/>
          <w:szCs w:val="24"/>
        </w:rPr>
        <w:t>, England</w:t>
      </w:r>
    </w:p>
    <w:p w:rsidR="003833B2" w:rsidRDefault="0021006D" w:rsidP="00317BA9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1</w:t>
      </w:r>
      <w:r w:rsidR="009A6FA8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:10 –11:40</w:t>
      </w:r>
      <w:r w:rsidR="009A6FA8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am </w:t>
      </w:r>
      <w:r w:rsidR="009A6FA8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Mark</w:t>
      </w:r>
      <w:r w:rsidR="00317BA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Andresky, District Education</w:t>
      </w:r>
      <w:r w:rsidR="0028508A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Facilitator </w:t>
      </w:r>
      <w:r w:rsidR="00317BA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– A </w:t>
      </w:r>
      <w:r w:rsidR="00A427D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L</w:t>
      </w:r>
      <w:r w:rsidR="00317BA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esson in Leadership</w:t>
      </w:r>
    </w:p>
    <w:p w:rsidR="00EC3AF6" w:rsidRPr="00057065" w:rsidRDefault="00EC3AF6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_________________________________________________________________________________________________________</w:t>
      </w:r>
    </w:p>
    <w:p w:rsidR="0002757D" w:rsidRDefault="0002757D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b/>
          <w:color w:val="000000" w:themeColor="text1"/>
          <w:sz w:val="24"/>
          <w:szCs w:val="24"/>
          <w:shd w:val="clear" w:color="auto" w:fill="FFFFFF"/>
        </w:rPr>
        <w:t xml:space="preserve">Sunday, April 18 </w:t>
      </w:r>
      <w:r w:rsidR="00305B1B" w:rsidRPr="00057065">
        <w:rPr>
          <w:rFonts w:ascii="Californian FB" w:hAnsi="Californian FB"/>
          <w:b/>
          <w:color w:val="000000" w:themeColor="text1"/>
          <w:sz w:val="24"/>
          <w:szCs w:val="24"/>
          <w:shd w:val="clear" w:color="auto" w:fill="FFFFFF"/>
        </w:rPr>
        <w:t xml:space="preserve">- </w:t>
      </w:r>
      <w:r w:rsidR="00305B1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Session 3</w:t>
      </w:r>
    </w:p>
    <w:p w:rsidR="00AF3A40" w:rsidRDefault="00DD14AA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 w:rsidRPr="00057065">
        <w:rPr>
          <w:rFonts w:ascii="Californian FB" w:hAnsi="Californian FB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21546</wp:posOffset>
                </wp:positionH>
                <wp:positionV relativeFrom="paragraph">
                  <wp:posOffset>67847</wp:posOffset>
                </wp:positionV>
                <wp:extent cx="836002" cy="747347"/>
                <wp:effectExtent l="0" t="0" r="254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6002" cy="7473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D14AA" w:rsidRDefault="00DD14A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37EB4C" wp14:editId="490E3F26">
                                  <wp:extent cx="624254" cy="624254"/>
                                  <wp:effectExtent l="0" t="0" r="4445" b="4445"/>
                                  <wp:docPr id="3" name="Picture 3" descr="https://secureservercdn.net/198.71.233.106/jb2.4a4.myftpupload.com/wp-content/uploads/2019/09/END-HT-logo.jpg?time=160882108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s://secureservercdn.net/198.71.233.106/jb2.4a4.myftpupload.com/wp-content/uploads/2019/09/END-HT-logo.jpg?time=160882108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5277" cy="62527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" o:spid="_x0000_s1027" type="#_x0000_t202" style="position:absolute;margin-left:450.5pt;margin-top:5.35pt;width:65.85pt;height:58.8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" fillcolor="white [3201]" stroked="f" strokeweight=".5pt">
                <v:textbox>
                  <w:txbxContent>
                    <w:p w:rsidR="00DD14AA" w:rsidRDefault="00DD14AA">
                      <w:r>
                        <w:rPr>
                          <w:noProof/>
                        </w:rPr>
                        <w:drawing>
                          <wp:inline distT="0" distB="0" distL="0" distR="0" wp14:anchorId="1537EB4C" wp14:editId="490E3F26">
                            <wp:extent cx="624254" cy="624254"/>
                            <wp:effectExtent l="0" t="0" r="4445" b="4445"/>
                            <wp:docPr id="3" name="Picture 3" descr="https://secureservercdn.net/198.71.233.106/jb2.4a4.myftpupload.com/wp-content/uploads/2019/09/END-HT-logo.jpg?time=160882108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s://secureservercdn.net/198.71.233.106/jb2.4a4.myftpupload.com/wp-content/uploads/2019/09/END-HT-logo.jpg?time=160882108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5277" cy="62527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="00BF06F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9</w:t>
      </w:r>
      <w:r w:rsidR="00D054A8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am</w:t>
      </w:r>
      <w:proofErr w:type="gramEnd"/>
      <w:r w:rsidR="00D054A8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40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Opening Day 3</w:t>
      </w:r>
      <w:r w:rsidR="00D054A8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</w:p>
    <w:p w:rsidR="0002757D" w:rsidRPr="00057065" w:rsidRDefault="00AF3A40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9:05am </w: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305B1B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Honoring</w:t>
      </w:r>
      <w:r w:rsidR="0002757D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Rotarians</w:t>
      </w:r>
      <w:r w:rsidR="00A14A53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, Tom Schmidt</w:t>
      </w:r>
    </w:p>
    <w:p w:rsidR="00D054A8" w:rsidRDefault="009A6FA8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0-10:30</w:t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am</w:t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Rotary’s involvement in Human Trafficking</w:t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  <w:t xml:space="preserve"> </w:t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Dave McCleary, Director, Rotarian Action G</w:t>
      </w:r>
      <w:r w:rsidR="00317BA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roup against Slavery in America</w:t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EC3AF6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B42F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0:45-11:15</w:t>
      </w:r>
      <w:r w:rsidR="008B42F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am</w:t>
      </w:r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 xml:space="preserve">Empowering Youth </w:t>
      </w:r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B42F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5 minutes</w:t>
      </w:r>
      <w:r w:rsidR="008B42F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7794A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Lowell Early Act (tape</w:t>
      </w:r>
      <w:r w:rsidR="00B616E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d</w:t>
      </w:r>
      <w:r w:rsidR="0087794A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616E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presentation</w:t>
      </w:r>
      <w:r w:rsidR="0087794A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)</w:t>
      </w:r>
      <w:r w:rsidR="00BF1C17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  <w:t xml:space="preserve">  </w:t>
      </w:r>
      <w:r w:rsidR="00BF1C17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BF1C17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BF1C17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BF1C17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BF1C17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5</w:t>
      </w:r>
      <w:r w:rsidR="008B42F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minutes</w:t>
      </w:r>
      <w:r w:rsidR="008B42F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Grand Rapids Interact </w:t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  <w:t xml:space="preserve"> Amy Gibbs</w:t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5</w:t>
      </w:r>
      <w:r w:rsidR="008B42F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minutes </w:t>
      </w:r>
      <w:r w:rsidR="008B42F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Muskegon </w:t>
      </w:r>
      <w:proofErr w:type="spellStart"/>
      <w:r w:rsidR="00862F39" w:rsidRPr="00E40004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R</w:t>
      </w:r>
      <w:r w:rsidR="0008779D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otaract</w:t>
      </w:r>
      <w:proofErr w:type="spellEnd"/>
      <w:r w:rsidR="0008779D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br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 xml:space="preserve">5 minutes </w:t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862F3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Global Scholar Na</w:t>
      </w:r>
      <w:r w:rsidR="00164EEF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than Reynolds</w:t>
      </w:r>
      <w:r w:rsidR="00862F3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216D0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D054A8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164EEF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164EEF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164EEF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AF3A5B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0</w:t>
      </w:r>
      <w:r w:rsidR="008B42F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minutes </w:t>
      </w:r>
      <w:r w:rsidR="008B42F9" w:rsidRPr="0005706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>Questions</w:t>
      </w:r>
    </w:p>
    <w:p w:rsidR="00305B1B" w:rsidRDefault="009A6FA8" w:rsidP="0002757D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1:30- 11:</w:t>
      </w:r>
      <w:r w:rsidR="00656C72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50</w:t>
      </w:r>
      <w:r w:rsidR="00B921A2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62F39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am</w:t>
      </w:r>
      <w:r w:rsidR="00B921A2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EC5023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Getting through my Rotary year in a Pandemic,</w:t>
      </w:r>
      <w:r w:rsidR="00EC5023" w:rsidRPr="00EC5023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75575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District Governor, Jon Catlin </w:t>
      </w:r>
      <w:r w:rsidR="00D054A8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B921A2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</w:p>
    <w:p w:rsidR="00552241" w:rsidRDefault="00164EEF" w:rsidP="00BF1C17">
      <w:pP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11:55</w:t>
      </w:r>
      <w:r w:rsidR="00656C72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-noon</w:t>
      </w:r>
      <w:r w:rsidR="00BF1C17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BF1C17" w:rsidRPr="00BF1C17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>Elk Rapid</w:t>
      </w:r>
      <w:r w:rsidR="00BF1C17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s Gary Chenoweth </w:t>
      </w:r>
      <w:r w:rsidR="00BF1C17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  <w:t xml:space="preserve">| Invitation to the 2022 District Conference </w:t>
      </w:r>
    </w:p>
    <w:p w:rsidR="00FB0A90" w:rsidRDefault="00675575" w:rsidP="00F24D0B">
      <w:pPr>
        <w:rPr>
          <w:rFonts w:ascii="Ink Free" w:hAnsi="Ink Free"/>
          <w:b/>
          <w:color w:val="2F5496" w:themeColor="accent5" w:themeShade="BF"/>
          <w:sz w:val="28"/>
          <w:szCs w:val="28"/>
          <w:shd w:val="clear" w:color="auto" w:fill="FFFFFF"/>
        </w:rPr>
      </w:pP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Noon </w:t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ab/>
      </w:r>
      <w:r w:rsidR="00656C72">
        <w:rPr>
          <w:rFonts w:ascii="Californian FB" w:hAnsi="Californian FB"/>
          <w:color w:val="000000" w:themeColor="text1"/>
          <w:sz w:val="24"/>
          <w:szCs w:val="24"/>
          <w:shd w:val="clear" w:color="auto" w:fill="FFFFFF"/>
        </w:rPr>
        <w:t xml:space="preserve">Closing Remarks </w:t>
      </w:r>
    </w:p>
    <w:sectPr w:rsidR="00FB0A90" w:rsidSect="00F27448">
      <w:pgSz w:w="12240" w:h="15840"/>
      <w:pgMar w:top="432" w:right="346" w:bottom="28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sjQ3tzA2MjQzNjZT0lEKTi0uzszPAykwMagFADS2+istAAAA"/>
  </w:docVars>
  <w:rsids>
    <w:rsidRoot w:val="00C36385"/>
    <w:rsid w:val="00007900"/>
    <w:rsid w:val="000168ED"/>
    <w:rsid w:val="000253B1"/>
    <w:rsid w:val="00026C22"/>
    <w:rsid w:val="0002757D"/>
    <w:rsid w:val="0003137D"/>
    <w:rsid w:val="00033C3C"/>
    <w:rsid w:val="00041E8D"/>
    <w:rsid w:val="0004355C"/>
    <w:rsid w:val="00046E0F"/>
    <w:rsid w:val="00050CDC"/>
    <w:rsid w:val="000531EB"/>
    <w:rsid w:val="00057065"/>
    <w:rsid w:val="00082906"/>
    <w:rsid w:val="00086D4C"/>
    <w:rsid w:val="0008779D"/>
    <w:rsid w:val="00095A97"/>
    <w:rsid w:val="000C34A8"/>
    <w:rsid w:val="000D6C30"/>
    <w:rsid w:val="000F7308"/>
    <w:rsid w:val="001154C4"/>
    <w:rsid w:val="0012132C"/>
    <w:rsid w:val="001315BF"/>
    <w:rsid w:val="0013546B"/>
    <w:rsid w:val="0015195D"/>
    <w:rsid w:val="00164EEF"/>
    <w:rsid w:val="00184782"/>
    <w:rsid w:val="001B5ED4"/>
    <w:rsid w:val="001C0EB9"/>
    <w:rsid w:val="001F6F85"/>
    <w:rsid w:val="00202B4C"/>
    <w:rsid w:val="0021006D"/>
    <w:rsid w:val="0021446F"/>
    <w:rsid w:val="00227C39"/>
    <w:rsid w:val="0026283A"/>
    <w:rsid w:val="002773C6"/>
    <w:rsid w:val="00277D3F"/>
    <w:rsid w:val="0028508A"/>
    <w:rsid w:val="00292650"/>
    <w:rsid w:val="002C089C"/>
    <w:rsid w:val="002D53A9"/>
    <w:rsid w:val="002F2694"/>
    <w:rsid w:val="00305B1B"/>
    <w:rsid w:val="00315C3D"/>
    <w:rsid w:val="00317BA9"/>
    <w:rsid w:val="0032269C"/>
    <w:rsid w:val="00354E55"/>
    <w:rsid w:val="003607BC"/>
    <w:rsid w:val="00365A9C"/>
    <w:rsid w:val="003661D8"/>
    <w:rsid w:val="00367320"/>
    <w:rsid w:val="00383121"/>
    <w:rsid w:val="003833B2"/>
    <w:rsid w:val="003D6ED9"/>
    <w:rsid w:val="003E540F"/>
    <w:rsid w:val="003F4081"/>
    <w:rsid w:val="00401110"/>
    <w:rsid w:val="0041058C"/>
    <w:rsid w:val="0041699D"/>
    <w:rsid w:val="004330FA"/>
    <w:rsid w:val="00434DC3"/>
    <w:rsid w:val="00452C24"/>
    <w:rsid w:val="00472EE3"/>
    <w:rsid w:val="00484AB6"/>
    <w:rsid w:val="004851BA"/>
    <w:rsid w:val="004D72B6"/>
    <w:rsid w:val="004E351B"/>
    <w:rsid w:val="00537E6A"/>
    <w:rsid w:val="005413B7"/>
    <w:rsid w:val="0055054D"/>
    <w:rsid w:val="00552241"/>
    <w:rsid w:val="00566567"/>
    <w:rsid w:val="00573F2B"/>
    <w:rsid w:val="00582FF5"/>
    <w:rsid w:val="0058528D"/>
    <w:rsid w:val="005A4B4D"/>
    <w:rsid w:val="005C4CD1"/>
    <w:rsid w:val="005E71C0"/>
    <w:rsid w:val="00604A6E"/>
    <w:rsid w:val="00607D8C"/>
    <w:rsid w:val="006150F9"/>
    <w:rsid w:val="00631A91"/>
    <w:rsid w:val="006439F4"/>
    <w:rsid w:val="00656C72"/>
    <w:rsid w:val="00675575"/>
    <w:rsid w:val="006826E6"/>
    <w:rsid w:val="006860BC"/>
    <w:rsid w:val="00690403"/>
    <w:rsid w:val="00692264"/>
    <w:rsid w:val="006D5E24"/>
    <w:rsid w:val="006E5E33"/>
    <w:rsid w:val="006F2447"/>
    <w:rsid w:val="007216D0"/>
    <w:rsid w:val="007302DC"/>
    <w:rsid w:val="00730E4E"/>
    <w:rsid w:val="00735281"/>
    <w:rsid w:val="00744BA7"/>
    <w:rsid w:val="0074680C"/>
    <w:rsid w:val="007A47F2"/>
    <w:rsid w:val="007B60EC"/>
    <w:rsid w:val="007E1C46"/>
    <w:rsid w:val="007F1AEC"/>
    <w:rsid w:val="00804686"/>
    <w:rsid w:val="008162DA"/>
    <w:rsid w:val="00862F39"/>
    <w:rsid w:val="00866290"/>
    <w:rsid w:val="00870864"/>
    <w:rsid w:val="0087794A"/>
    <w:rsid w:val="00897CD2"/>
    <w:rsid w:val="008A4F9B"/>
    <w:rsid w:val="008B41FE"/>
    <w:rsid w:val="008B42F9"/>
    <w:rsid w:val="008F4F94"/>
    <w:rsid w:val="0090680E"/>
    <w:rsid w:val="00955EC0"/>
    <w:rsid w:val="009611D0"/>
    <w:rsid w:val="009A5595"/>
    <w:rsid w:val="009A6FA8"/>
    <w:rsid w:val="009C4C83"/>
    <w:rsid w:val="009C7335"/>
    <w:rsid w:val="009D32AC"/>
    <w:rsid w:val="009D45A3"/>
    <w:rsid w:val="009E3CCA"/>
    <w:rsid w:val="00A14A53"/>
    <w:rsid w:val="00A327DB"/>
    <w:rsid w:val="00A427DD"/>
    <w:rsid w:val="00A54CC1"/>
    <w:rsid w:val="00A71465"/>
    <w:rsid w:val="00A739CB"/>
    <w:rsid w:val="00A77D2F"/>
    <w:rsid w:val="00AD1BA5"/>
    <w:rsid w:val="00AD37F9"/>
    <w:rsid w:val="00AD3FFE"/>
    <w:rsid w:val="00AE7535"/>
    <w:rsid w:val="00AE7F0B"/>
    <w:rsid w:val="00AF3A40"/>
    <w:rsid w:val="00AF3A5B"/>
    <w:rsid w:val="00B353CC"/>
    <w:rsid w:val="00B52055"/>
    <w:rsid w:val="00B6079C"/>
    <w:rsid w:val="00B616EB"/>
    <w:rsid w:val="00B921A2"/>
    <w:rsid w:val="00B93016"/>
    <w:rsid w:val="00BA286E"/>
    <w:rsid w:val="00BB16E7"/>
    <w:rsid w:val="00BF06F4"/>
    <w:rsid w:val="00BF1C17"/>
    <w:rsid w:val="00C055C1"/>
    <w:rsid w:val="00C23AA8"/>
    <w:rsid w:val="00C255AA"/>
    <w:rsid w:val="00C34F11"/>
    <w:rsid w:val="00C36385"/>
    <w:rsid w:val="00C37895"/>
    <w:rsid w:val="00C6412B"/>
    <w:rsid w:val="00C706D3"/>
    <w:rsid w:val="00C707A4"/>
    <w:rsid w:val="00C83ACE"/>
    <w:rsid w:val="00C9307C"/>
    <w:rsid w:val="00CC2165"/>
    <w:rsid w:val="00CE7FF9"/>
    <w:rsid w:val="00CF7E11"/>
    <w:rsid w:val="00D054A8"/>
    <w:rsid w:val="00D100DD"/>
    <w:rsid w:val="00D34D97"/>
    <w:rsid w:val="00D355E4"/>
    <w:rsid w:val="00D75B45"/>
    <w:rsid w:val="00D76ED1"/>
    <w:rsid w:val="00D877F0"/>
    <w:rsid w:val="00D96081"/>
    <w:rsid w:val="00DA0077"/>
    <w:rsid w:val="00DA7B30"/>
    <w:rsid w:val="00DC01BC"/>
    <w:rsid w:val="00DD14AA"/>
    <w:rsid w:val="00DE27FA"/>
    <w:rsid w:val="00DE60C1"/>
    <w:rsid w:val="00DF15C0"/>
    <w:rsid w:val="00DF3DA1"/>
    <w:rsid w:val="00E13BF6"/>
    <w:rsid w:val="00E202B5"/>
    <w:rsid w:val="00E30F0C"/>
    <w:rsid w:val="00E40004"/>
    <w:rsid w:val="00E56633"/>
    <w:rsid w:val="00E56A3E"/>
    <w:rsid w:val="00E71C9A"/>
    <w:rsid w:val="00E76FA8"/>
    <w:rsid w:val="00E7768A"/>
    <w:rsid w:val="00E85642"/>
    <w:rsid w:val="00EC3AF6"/>
    <w:rsid w:val="00EC5023"/>
    <w:rsid w:val="00ED0958"/>
    <w:rsid w:val="00EE6702"/>
    <w:rsid w:val="00EF6C32"/>
    <w:rsid w:val="00F24D0B"/>
    <w:rsid w:val="00F26253"/>
    <w:rsid w:val="00F27448"/>
    <w:rsid w:val="00F35189"/>
    <w:rsid w:val="00F37F2E"/>
    <w:rsid w:val="00F50EF4"/>
    <w:rsid w:val="00FA6459"/>
    <w:rsid w:val="00FB0A90"/>
    <w:rsid w:val="00FC1B84"/>
    <w:rsid w:val="00FC5824"/>
    <w:rsid w:val="00FC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138274-C9E3-49DA-918E-0DFF1C54E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30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01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6F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FE0696-59DA-4B36-8C4D-406039C63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4</cp:revision>
  <cp:lastPrinted>2021-02-05T19:46:00Z</cp:lastPrinted>
  <dcterms:created xsi:type="dcterms:W3CDTF">2021-01-08T17:24:00Z</dcterms:created>
  <dcterms:modified xsi:type="dcterms:W3CDTF">2021-03-01T17:51:00Z</dcterms:modified>
</cp:coreProperties>
</file>